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Japan</w:t>
      </w:r>
      <w:r>
        <w:t xml:space="preserve"> </w:t>
      </w:r>
      <w:r>
        <w:t xml:space="preserve">Osaka</w:t>
      </w:r>
    </w:p>
    <w:bookmarkStart w:id="25" w:name="X331408904e69362b5bb9c6a3c2d857a8c3d290d"/>
    <w:p>
      <w:pPr>
        <w:pStyle w:val="Heading1"/>
      </w:pPr>
      <w:r>
        <w:t xml:space="preserve">Cover Letter for Financial Analyst Position in Japan Osaka</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rPr>
          <w:bCs/>
          <w:b/>
        </w:rPr>
        <w:t xml:space="preserve">Date:</w:t>
      </w:r>
      <w:r>
        <w:t xml:space="preserve"> </w:t>
      </w:r>
      <w:r>
        <w:t xml:space="preserve">April 5, 2024</w:t>
      </w:r>
      <w:r>
        <w:br/>
      </w:r>
      <w:r>
        <w:rPr>
          <w:bCs/>
          <w:b/>
        </w:rPr>
        <w:t xml:space="preserve">To:</w:t>
      </w:r>
      <w:r>
        <w:t xml:space="preserve"> </w:t>
      </w:r>
      <w:r>
        <w:t xml:space="preserve">Hiring Manager, [Company Name]</w:t>
      </w:r>
      <w:r>
        <w:br/>
      </w:r>
      <w:r>
        <w:t xml:space="preserve">[Company Address]</w:t>
      </w:r>
      <w:r>
        <w:br/>
      </w:r>
      <w:r>
        <w:t xml:space="preserve">Osaka, Japan</w:t>
      </w:r>
    </w:p>
    <w:bookmarkStart w:id="20" w:name="dear-hiring-manager"/>
    <w:p>
      <w:pPr>
        <w:pStyle w:val="Heading2"/>
      </w:pPr>
      <w:r>
        <w:t xml:space="preserve">Dear Hiring Manager,</w:t>
      </w:r>
    </w:p>
    <w:p>
      <w:pPr>
        <w:pStyle w:val="FirstParagraph"/>
      </w:pPr>
      <w:r>
        <w:t xml:space="preserve">I am writing to express my interest in the Financial Analyst position at [Company Name] in Osaka, Japan. With a robust background in financial modeling, data analysis, and strategic decision-making, I am eager to contribute my expertise to a dynamic organization that values precision and innovation. As a professional deeply committed to advancing financial excellence, I am particularly drawn to the opportunity of working in Japan Osaka—a city renowned for its vibrant economy and cutting-edge business environment.</w:t>
      </w:r>
    </w:p>
    <w:bookmarkEnd w:id="20"/>
    <w:bookmarkStart w:id="21" w:name="X37ae72c6b64759d47cf103c2da839e8dc259e1b"/>
    <w:p>
      <w:pPr>
        <w:pStyle w:val="Heading2"/>
      </w:pPr>
      <w:r>
        <w:t xml:space="preserve">Why I Am a Strong Fit for the Financial Analyst Role</w:t>
      </w:r>
    </w:p>
    <w:p>
      <w:pPr>
        <w:pStyle w:val="FirstParagraph"/>
      </w:pPr>
      <w:r>
        <w:t xml:space="preserve">My career as a Financial Analyst has been defined by a commitment to delivering actionable insights that drive organizational growth. Over the past [X years], I have worked with multinational corporations across industries such as manufacturing, technology, and finance, refining my ability to analyze complex financial data and translate it into strategic recommendations. In Japan Osaka, where economic dynamics are shaped by a blend of traditional values and modern innovation, I believe my skills in financial forecasting and risk assessment will add significant value.</w:t>
      </w:r>
    </w:p>
    <w:p>
      <w:pPr>
        <w:pStyle w:val="BodyText"/>
      </w:pPr>
      <w:r>
        <w:t xml:space="preserve">One of my key strengths is my ability to navigate the intricacies of financial markets while maintaining a focus on long-term sustainability. For instance, during my tenure at [Previous Company], I led a project to optimize cost structures for a major client in the automotive sector. By leveraging advanced analytics tools and collaborating with cross-functional teams, we achieved a 15% reduction in operational costs within six months. This experience reinforced my belief that financial analysts must not only understand numbers but also align their strategies with broader business objectives—a principle that resonates deeply with the ethos of Japan Osaka’s corporate culture.</w:t>
      </w:r>
    </w:p>
    <w:p>
      <w:pPr>
        <w:pStyle w:val="BodyText"/>
      </w:pPr>
      <w:r>
        <w:t xml:space="preserve">Furthermore, my academic background in [Your Degree] from [University Name], coupled with certifications such as CFA (Chartered Financial Analyst) and CPA (Certified Public Accountant), has equipped me with a comprehensive understanding of financial systems and regulatory frameworks. I am particularly passionate about the Japanese market’s emphasis on meticulous planning and collaboration, which aligns seamlessly with my professional approach. In Osaka, where businesses often prioritize precision and harmony, I am confident that my analytical rigor and attention to detail will contribute to your team’s success.</w:t>
      </w:r>
    </w:p>
    <w:bookmarkEnd w:id="21"/>
    <w:bookmarkStart w:id="22" w:name="Xd8cf27ba272f62640a2e60979ec037718f30327"/>
    <w:p>
      <w:pPr>
        <w:pStyle w:val="Heading2"/>
      </w:pPr>
      <w:r>
        <w:t xml:space="preserve">Understanding the Unique Opportunities in Japan Osaka</w:t>
      </w:r>
    </w:p>
    <w:p>
      <w:pPr>
        <w:pStyle w:val="FirstParagraph"/>
      </w:pPr>
      <w:r>
        <w:t xml:space="preserve">Japan Osaka is a hub of economic activity, boasting a thriving industrial sector, a strong presence in global trade, and a growing tech ecosystem. As a Financial Analyst in this region, I am excited about the opportunity to work within an environment that values both innovation and tradition. The city’s strategic location as a gateway to Asia makes it an ideal setting for financial professionals seeking to influence regional markets.</w:t>
      </w:r>
    </w:p>
    <w:p>
      <w:pPr>
        <w:pStyle w:val="BodyText"/>
      </w:pPr>
      <w:r>
        <w:t xml:space="preserve">What sets Osaka apart is its unique blend of corporate discipline and creative energy. Companies here often operate with a strong emphasis on teamwork and long-term planning, which I believe complements the analytical nature of financial analysis. For example, Japanese firms frequently integrate financial strategies with broader sustainability goals, a practice that I have championed in my previous roles. In Osaka, I aim to contribute to this vision by developing data-driven solutions that support both profitability and social responsibility.</w:t>
      </w:r>
    </w:p>
    <w:p>
      <w:pPr>
        <w:pStyle w:val="BodyText"/>
      </w:pPr>
      <w:r>
        <w:t xml:space="preserve">Additionally, the cultural aspects of working in Japan—such as the importance of respect, communication, and continuous learning—align with my professional values. I am eager to immerse myself in Osaka’s business environment, where relationships are built on trust and collaboration. My fluency in [language(s), if applicable] and familiarity with Japanese financial regulations further enhance my readiness to contribute effectively from day one.</w:t>
      </w:r>
    </w:p>
    <w:bookmarkEnd w:id="22"/>
    <w:bookmarkStart w:id="23" w:name="why-i-want-to-join-company-name"/>
    <w:p>
      <w:pPr>
        <w:pStyle w:val="Heading2"/>
      </w:pPr>
      <w:r>
        <w:t xml:space="preserve">Why I Want to Join [Company Name]</w:t>
      </w:r>
    </w:p>
    <w:p>
      <w:pPr>
        <w:pStyle w:val="FirstParagraph"/>
      </w:pPr>
      <w:r>
        <w:t xml:space="preserve">[Company Name] stands out as a leader in the financial sector, particularly in Osaka, where your commitment to excellence and innovation is well-recognized. I have followed your company’s work with great interest, especially your initiatives in [specific project, product, or service related to finance]. These efforts reflect a forward-thinking approach that mirrors my own professional aspirations.</w:t>
      </w:r>
    </w:p>
    <w:p>
      <w:pPr>
        <w:pStyle w:val="BodyText"/>
      </w:pPr>
      <w:r>
        <w:t xml:space="preserve">What excites me most about this opportunity is the chance to collaborate with a team that values both technical expertise and cultural sensitivity. As a Financial Analyst, I am confident in my ability to support your strategic goals by providing accurate forecasts, identifying growth opportunities, and ensuring compliance with local regulations. My proactive approach to problem-solving and my dedication to continuous improvement make me an ideal candidate for this role.</w:t>
      </w:r>
    </w:p>
    <w:bookmarkEnd w:id="23"/>
    <w:bookmarkStart w:id="24" w:name="closing"/>
    <w:p>
      <w:pPr>
        <w:pStyle w:val="Heading2"/>
      </w:pPr>
      <w:r>
        <w:t xml:space="preserve">Closing</w:t>
      </w:r>
    </w:p>
    <w:p>
      <w:pPr>
        <w:pStyle w:val="FirstParagraph"/>
      </w:pPr>
      <w:r>
        <w:t xml:space="preserve">Thank you for considering my application. I am enthusiastic about the possibility of contributing to [Company Name]’s success in Japan Osaka and am confident that my skills, experience, and passion for financial analysis align with your needs. I would welcome the opportunity to discuss how my background can benefit your team and look forward to the possibility of meeting with you.</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Japan Osaka</dc:title>
  <dc:creator/>
  <dc:language>en</dc:language>
  <cp:keywords/>
  <dcterms:created xsi:type="dcterms:W3CDTF">2026-07-21T10:41:56Z</dcterms:created>
  <dcterms:modified xsi:type="dcterms:W3CDTF">2026-07-21T10:41:56Z</dcterms:modified>
</cp:coreProperties>
</file>

<file path=docProps/custom.xml><?xml version="1.0" encoding="utf-8"?>
<Properties xmlns="http://schemas.openxmlformats.org/officeDocument/2006/custom-properties" xmlns:vt="http://schemas.openxmlformats.org/officeDocument/2006/docPropsVTypes"/>
</file>